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159371F4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54875623" w14:textId="670054E7" w:rsidR="00EE00F4" w:rsidRDefault="00EE00F4" w:rsidP="00335AE7">
      <w:pPr>
        <w:rPr>
          <w:rFonts w:ascii="Times New Roman" w:hAnsi="Times New Roman"/>
          <w:sz w:val="14"/>
          <w:szCs w:val="14"/>
        </w:rPr>
      </w:pPr>
    </w:p>
    <w:p w14:paraId="12C61A1B" w14:textId="54E43EC5" w:rsidR="00EE00F4" w:rsidRDefault="00EE00F4" w:rsidP="00335AE7">
      <w:pPr>
        <w:rPr>
          <w:rFonts w:ascii="Times New Roman" w:hAnsi="Times New Roman"/>
          <w:sz w:val="14"/>
          <w:szCs w:val="14"/>
        </w:rPr>
      </w:pPr>
    </w:p>
    <w:p w14:paraId="5348F7E9" w14:textId="75D8CED0" w:rsidR="00EE00F4" w:rsidRDefault="00EE00F4" w:rsidP="00335AE7">
      <w:pPr>
        <w:rPr>
          <w:rFonts w:ascii="Times New Roman" w:hAnsi="Times New Roman"/>
          <w:sz w:val="24"/>
          <w:szCs w:val="24"/>
        </w:rPr>
      </w:pPr>
    </w:p>
    <w:p w14:paraId="1982ECCA" w14:textId="1612DDB1" w:rsidR="00EE00F4" w:rsidRDefault="00EE00F4" w:rsidP="00335AE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nuary 24, 2022</w:t>
      </w:r>
    </w:p>
    <w:p w14:paraId="6CCF8057" w14:textId="6F7B722A" w:rsidR="00EE00F4" w:rsidRDefault="00EE00F4" w:rsidP="00335AE7">
      <w:pPr>
        <w:rPr>
          <w:rFonts w:ascii="Times New Roman" w:hAnsi="Times New Roman"/>
          <w:sz w:val="24"/>
          <w:szCs w:val="24"/>
        </w:rPr>
      </w:pPr>
    </w:p>
    <w:p w14:paraId="6DD7B4B5" w14:textId="1D103755" w:rsidR="00EE00F4" w:rsidRDefault="00EE00F4" w:rsidP="00EE00F4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EE00F4">
        <w:rPr>
          <w:rFonts w:ascii="Times New Roman" w:hAnsi="Times New Roman"/>
          <w:b/>
          <w:bCs/>
          <w:sz w:val="24"/>
          <w:szCs w:val="24"/>
        </w:rPr>
        <w:t>AutoGate Report</w:t>
      </w:r>
    </w:p>
    <w:p w14:paraId="12277CE4" w14:textId="0FEEF579" w:rsidR="00EE00F4" w:rsidRDefault="00EE00F4" w:rsidP="00EE00F4">
      <w:pPr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322C414" w14:textId="77777777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5D4BD0BD" w14:textId="5DCE01AA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South Gate – </w:t>
      </w:r>
    </w:p>
    <w:p w14:paraId="39CBC195" w14:textId="2878BE26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3B238C66" w14:textId="312578F6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LPR Camera installed</w:t>
      </w:r>
    </w:p>
    <w:p w14:paraId="62534E2A" w14:textId="30EA7A46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2E61A12E" w14:textId="7D734B61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Main Gate – </w:t>
      </w:r>
    </w:p>
    <w:p w14:paraId="0522F787" w14:textId="4B1FBDA7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1BBB7B6C" w14:textId="36FF3E20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LPR to be installed when matching Bollard is shipped to the village and installed</w:t>
      </w:r>
    </w:p>
    <w:p w14:paraId="78FF19A1" w14:textId="43669F42" w:rsidR="00EE00F4" w:rsidRDefault="00EE00F4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Autoloop to be installed on main gate mechanism.</w:t>
      </w:r>
    </w:p>
    <w:p w14:paraId="538EE2E5" w14:textId="2BA343FC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</w:p>
    <w:p w14:paraId="3173D764" w14:textId="252A7B50" w:rsidR="00EE00F4" w:rsidRPr="00770A64" w:rsidRDefault="00EE00F4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>All software and hardware to be configured</w:t>
      </w:r>
      <w:r w:rsidR="00770A64" w:rsidRPr="00770A64">
        <w:rPr>
          <w:rFonts w:ascii="Times New Roman" w:hAnsi="Times New Roman"/>
          <w:b/>
          <w:bCs/>
          <w:sz w:val="24"/>
          <w:szCs w:val="24"/>
        </w:rPr>
        <w:t xml:space="preserve"> and tested</w:t>
      </w:r>
      <w:r w:rsidR="00770A64">
        <w:rPr>
          <w:rFonts w:ascii="Times New Roman" w:hAnsi="Times New Roman"/>
          <w:b/>
          <w:bCs/>
          <w:sz w:val="24"/>
          <w:szCs w:val="24"/>
        </w:rPr>
        <w:t xml:space="preserve"> - </w:t>
      </w:r>
    </w:p>
    <w:p w14:paraId="21618FE3" w14:textId="36D9B25C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589C446B" w14:textId="2A0CDEFB" w:rsidR="00EE00F4" w:rsidRPr="00770A64" w:rsidRDefault="00CE6C18" w:rsidP="00EE00F4">
      <w:pPr>
        <w:rPr>
          <w:rFonts w:ascii="Times New Roman" w:hAnsi="Times New Roman"/>
          <w:b/>
          <w:bCs/>
          <w:sz w:val="24"/>
          <w:szCs w:val="24"/>
        </w:rPr>
      </w:pPr>
      <w:r w:rsidRPr="00770A64">
        <w:rPr>
          <w:rFonts w:ascii="Times New Roman" w:hAnsi="Times New Roman"/>
          <w:b/>
          <w:bCs/>
          <w:sz w:val="24"/>
          <w:szCs w:val="24"/>
        </w:rPr>
        <w:t xml:space="preserve">Launch Date – </w:t>
      </w:r>
    </w:p>
    <w:p w14:paraId="18558675" w14:textId="4AD2FF5A" w:rsidR="00CE6C18" w:rsidRDefault="00CE6C18" w:rsidP="00EE00F4">
      <w:pPr>
        <w:rPr>
          <w:rFonts w:ascii="Times New Roman" w:hAnsi="Times New Roman"/>
          <w:sz w:val="24"/>
          <w:szCs w:val="24"/>
        </w:rPr>
      </w:pPr>
    </w:p>
    <w:p w14:paraId="1B9AF411" w14:textId="4408EDF5" w:rsidR="00CE6C18" w:rsidRDefault="00CE6C18" w:rsidP="00EE00F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February 14, 2022</w:t>
      </w:r>
    </w:p>
    <w:p w14:paraId="486E856D" w14:textId="5301824F" w:rsidR="00EE00F4" w:rsidRDefault="00EE00F4" w:rsidP="00EE00F4">
      <w:pPr>
        <w:rPr>
          <w:rFonts w:ascii="Times New Roman" w:hAnsi="Times New Roman"/>
          <w:sz w:val="24"/>
          <w:szCs w:val="24"/>
        </w:rPr>
      </w:pPr>
    </w:p>
    <w:p w14:paraId="7BF0F71F" w14:textId="77777777" w:rsidR="00EE00F4" w:rsidRPr="00EE00F4" w:rsidRDefault="00EE00F4" w:rsidP="00EE00F4">
      <w:pPr>
        <w:rPr>
          <w:rFonts w:ascii="Times New Roman" w:hAnsi="Times New Roman"/>
          <w:sz w:val="24"/>
          <w:szCs w:val="24"/>
        </w:rPr>
      </w:pPr>
    </w:p>
    <w:sectPr w:rsidR="00EE00F4" w:rsidRPr="00EE00F4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C6B1E" w14:textId="77777777" w:rsidR="00C66DF9" w:rsidRDefault="00C66DF9">
      <w:r>
        <w:separator/>
      </w:r>
    </w:p>
  </w:endnote>
  <w:endnote w:type="continuationSeparator" w:id="0">
    <w:p w14:paraId="19759FF7" w14:textId="77777777" w:rsidR="00C66DF9" w:rsidRDefault="00C6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19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22B05" w14:textId="77777777" w:rsidR="00C66DF9" w:rsidRDefault="00C66DF9">
      <w:r>
        <w:separator/>
      </w:r>
    </w:p>
  </w:footnote>
  <w:footnote w:type="continuationSeparator" w:id="0">
    <w:p w14:paraId="24189E35" w14:textId="77777777" w:rsidR="00C66DF9" w:rsidRDefault="00C6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Ca9QEAAMU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3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2"/>
  </w:num>
  <w:num w:numId="5">
    <w:abstractNumId w:val="10"/>
  </w:num>
  <w:num w:numId="6">
    <w:abstractNumId w:val="0"/>
  </w:num>
  <w:num w:numId="7">
    <w:abstractNumId w:val="3"/>
  </w:num>
  <w:num w:numId="8">
    <w:abstractNumId w:val="13"/>
  </w:num>
  <w:num w:numId="9">
    <w:abstractNumId w:val="8"/>
  </w:num>
  <w:num w:numId="10">
    <w:abstractNumId w:val="12"/>
  </w:num>
  <w:num w:numId="11">
    <w:abstractNumId w:val="7"/>
  </w:num>
  <w:num w:numId="12">
    <w:abstractNumId w:val="5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MqsFAL8jAuotAAAA"/>
  </w:docVars>
  <w:rsids>
    <w:rsidRoot w:val="00335AE7"/>
    <w:rsid w:val="000072FB"/>
    <w:rsid w:val="000200F3"/>
    <w:rsid w:val="00033F89"/>
    <w:rsid w:val="0004449D"/>
    <w:rsid w:val="00045009"/>
    <w:rsid w:val="00067F6B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1048D4"/>
    <w:rsid w:val="0014017F"/>
    <w:rsid w:val="00160093"/>
    <w:rsid w:val="00170B78"/>
    <w:rsid w:val="00180E56"/>
    <w:rsid w:val="00181EDE"/>
    <w:rsid w:val="00183315"/>
    <w:rsid w:val="00195120"/>
    <w:rsid w:val="00195B01"/>
    <w:rsid w:val="001B4DF6"/>
    <w:rsid w:val="001B58AE"/>
    <w:rsid w:val="001C326F"/>
    <w:rsid w:val="001C3D49"/>
    <w:rsid w:val="001C58E1"/>
    <w:rsid w:val="001C617E"/>
    <w:rsid w:val="001D79B2"/>
    <w:rsid w:val="00206369"/>
    <w:rsid w:val="00212326"/>
    <w:rsid w:val="00213EA6"/>
    <w:rsid w:val="002153F9"/>
    <w:rsid w:val="002349AF"/>
    <w:rsid w:val="0025030F"/>
    <w:rsid w:val="00260469"/>
    <w:rsid w:val="00275F99"/>
    <w:rsid w:val="002E4F5A"/>
    <w:rsid w:val="002F218B"/>
    <w:rsid w:val="00300F02"/>
    <w:rsid w:val="00325ED8"/>
    <w:rsid w:val="00334124"/>
    <w:rsid w:val="00335AE7"/>
    <w:rsid w:val="00341120"/>
    <w:rsid w:val="00351D5C"/>
    <w:rsid w:val="00362C95"/>
    <w:rsid w:val="003B1716"/>
    <w:rsid w:val="003C769E"/>
    <w:rsid w:val="003D18A1"/>
    <w:rsid w:val="003D1FF0"/>
    <w:rsid w:val="003E1C2C"/>
    <w:rsid w:val="003E5BE8"/>
    <w:rsid w:val="004025C0"/>
    <w:rsid w:val="0042203D"/>
    <w:rsid w:val="00426122"/>
    <w:rsid w:val="0048441E"/>
    <w:rsid w:val="00484DD8"/>
    <w:rsid w:val="00487886"/>
    <w:rsid w:val="004967F0"/>
    <w:rsid w:val="004A06D6"/>
    <w:rsid w:val="004D421D"/>
    <w:rsid w:val="004D63E7"/>
    <w:rsid w:val="004E02D0"/>
    <w:rsid w:val="004E168D"/>
    <w:rsid w:val="004E4C19"/>
    <w:rsid w:val="004E7717"/>
    <w:rsid w:val="00517151"/>
    <w:rsid w:val="00524652"/>
    <w:rsid w:val="00532E2D"/>
    <w:rsid w:val="00553AA2"/>
    <w:rsid w:val="005917B2"/>
    <w:rsid w:val="005967B8"/>
    <w:rsid w:val="0059729E"/>
    <w:rsid w:val="00597C59"/>
    <w:rsid w:val="005C6D53"/>
    <w:rsid w:val="005D59BD"/>
    <w:rsid w:val="005E5AA7"/>
    <w:rsid w:val="006013E0"/>
    <w:rsid w:val="006121A8"/>
    <w:rsid w:val="00662CEC"/>
    <w:rsid w:val="00673A0A"/>
    <w:rsid w:val="00686D9D"/>
    <w:rsid w:val="00695FFD"/>
    <w:rsid w:val="006B05EF"/>
    <w:rsid w:val="00702DB3"/>
    <w:rsid w:val="00704D28"/>
    <w:rsid w:val="00720C89"/>
    <w:rsid w:val="00725B88"/>
    <w:rsid w:val="007361C7"/>
    <w:rsid w:val="00770A64"/>
    <w:rsid w:val="0077693C"/>
    <w:rsid w:val="00777038"/>
    <w:rsid w:val="00795C55"/>
    <w:rsid w:val="007B623B"/>
    <w:rsid w:val="007C648F"/>
    <w:rsid w:val="007E5CB4"/>
    <w:rsid w:val="007F0EF7"/>
    <w:rsid w:val="007F5251"/>
    <w:rsid w:val="00802D64"/>
    <w:rsid w:val="00815EF8"/>
    <w:rsid w:val="00817E79"/>
    <w:rsid w:val="008206DC"/>
    <w:rsid w:val="00842787"/>
    <w:rsid w:val="008701F6"/>
    <w:rsid w:val="008A2440"/>
    <w:rsid w:val="008B33C6"/>
    <w:rsid w:val="008B3D64"/>
    <w:rsid w:val="008B6A45"/>
    <w:rsid w:val="008C7F49"/>
    <w:rsid w:val="008D54AD"/>
    <w:rsid w:val="008F2230"/>
    <w:rsid w:val="008F39DB"/>
    <w:rsid w:val="00937C23"/>
    <w:rsid w:val="009414E8"/>
    <w:rsid w:val="00946D77"/>
    <w:rsid w:val="00951FBD"/>
    <w:rsid w:val="00965785"/>
    <w:rsid w:val="00984EE4"/>
    <w:rsid w:val="009A2FD0"/>
    <w:rsid w:val="009A3EDC"/>
    <w:rsid w:val="009C266F"/>
    <w:rsid w:val="009C4F6E"/>
    <w:rsid w:val="009E2A63"/>
    <w:rsid w:val="00A0380C"/>
    <w:rsid w:val="00A1456D"/>
    <w:rsid w:val="00A242C3"/>
    <w:rsid w:val="00A246E4"/>
    <w:rsid w:val="00A35947"/>
    <w:rsid w:val="00A37968"/>
    <w:rsid w:val="00A54AB8"/>
    <w:rsid w:val="00A607DF"/>
    <w:rsid w:val="00A60DFA"/>
    <w:rsid w:val="00A70C27"/>
    <w:rsid w:val="00A8686C"/>
    <w:rsid w:val="00A903F8"/>
    <w:rsid w:val="00AA687A"/>
    <w:rsid w:val="00AB5939"/>
    <w:rsid w:val="00AC0DE9"/>
    <w:rsid w:val="00AD7C9F"/>
    <w:rsid w:val="00AE6A59"/>
    <w:rsid w:val="00AF6676"/>
    <w:rsid w:val="00B053F2"/>
    <w:rsid w:val="00B059E4"/>
    <w:rsid w:val="00B05AFE"/>
    <w:rsid w:val="00B26922"/>
    <w:rsid w:val="00B409E9"/>
    <w:rsid w:val="00B51963"/>
    <w:rsid w:val="00B57599"/>
    <w:rsid w:val="00BA19E7"/>
    <w:rsid w:val="00BA201A"/>
    <w:rsid w:val="00BC33E3"/>
    <w:rsid w:val="00BD223E"/>
    <w:rsid w:val="00BD7C08"/>
    <w:rsid w:val="00BD7CD4"/>
    <w:rsid w:val="00BE2F15"/>
    <w:rsid w:val="00BE797F"/>
    <w:rsid w:val="00C32AE2"/>
    <w:rsid w:val="00C66DF9"/>
    <w:rsid w:val="00C9302A"/>
    <w:rsid w:val="00CA73F9"/>
    <w:rsid w:val="00CB2306"/>
    <w:rsid w:val="00CC11EC"/>
    <w:rsid w:val="00CD4BAD"/>
    <w:rsid w:val="00CE6C18"/>
    <w:rsid w:val="00CF1DFF"/>
    <w:rsid w:val="00D6774A"/>
    <w:rsid w:val="00D82C19"/>
    <w:rsid w:val="00D936FD"/>
    <w:rsid w:val="00DA2E0D"/>
    <w:rsid w:val="00DB695C"/>
    <w:rsid w:val="00DB70E1"/>
    <w:rsid w:val="00DC7B8F"/>
    <w:rsid w:val="00DD1B5B"/>
    <w:rsid w:val="00DD23CD"/>
    <w:rsid w:val="00DE45F6"/>
    <w:rsid w:val="00DE6086"/>
    <w:rsid w:val="00DF7845"/>
    <w:rsid w:val="00E128C9"/>
    <w:rsid w:val="00E1684A"/>
    <w:rsid w:val="00E22760"/>
    <w:rsid w:val="00E358D1"/>
    <w:rsid w:val="00E36084"/>
    <w:rsid w:val="00E37936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C4C09"/>
    <w:rsid w:val="00EC5D5C"/>
    <w:rsid w:val="00EC661D"/>
    <w:rsid w:val="00ED0646"/>
    <w:rsid w:val="00ED3467"/>
    <w:rsid w:val="00EE00F4"/>
    <w:rsid w:val="00EE04AE"/>
    <w:rsid w:val="00F00B73"/>
    <w:rsid w:val="00F027C5"/>
    <w:rsid w:val="00F05D54"/>
    <w:rsid w:val="00F16FC3"/>
    <w:rsid w:val="00F35E19"/>
    <w:rsid w:val="00F52DC7"/>
    <w:rsid w:val="00F71D85"/>
    <w:rsid w:val="00F8541C"/>
    <w:rsid w:val="00F92AB1"/>
    <w:rsid w:val="00F93DA6"/>
    <w:rsid w:val="00FE4C77"/>
    <w:rsid w:val="00FE64EC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82</Characters>
  <Application>Microsoft Office Word</Application>
  <DocSecurity>0</DocSecurity>
  <Lines>2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David McFadden, Founder/CEO, Consulting For Architects, Inc.</cp:lastModifiedBy>
  <cp:revision>4</cp:revision>
  <cp:lastPrinted>2020-11-16T18:47:00Z</cp:lastPrinted>
  <dcterms:created xsi:type="dcterms:W3CDTF">2022-01-24T22:45:00Z</dcterms:created>
  <dcterms:modified xsi:type="dcterms:W3CDTF">2022-01-24T22:51:00Z</dcterms:modified>
</cp:coreProperties>
</file>